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[༡༢བ]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[༡༣ན]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[༡༣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591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4Z</dcterms:created>
  <dcterms:modified xsi:type="dcterms:W3CDTF">2017-04-20T15:37:04Z</dcterms:modified>
</cp:coreProperties>
</file>